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030766</w:t>
      </w:r>
      <w:r>
        <w:t xml:space="preserve"> </w:t>
      </w:r>
      <w:r>
        <w:t xml:space="preserve">แมน</w:t>
      </w:r>
    </w:p>
    <w:p>
      <w:pPr>
        <w:pStyle w:val="Date"/>
      </w:pPr>
      <w:r>
        <w:t xml:space="preserve">วันพุธที่</w:t>
      </w:r>
      <w:r>
        <w:t xml:space="preserve"> </w:t>
      </w:r>
      <w:r>
        <w:t xml:space="preserve">5</w:t>
      </w:r>
      <w:r>
        <w:t xml:space="preserve"> </w:t>
      </w:r>
      <w:r>
        <w:t xml:space="preserve">กรกฎาคม</w:t>
      </w:r>
      <w:r>
        <w:t xml:space="preserve"> </w:t>
      </w:r>
      <w:r>
        <w:t xml:space="preserve">2566</w:t>
      </w:r>
      <w:r>
        <w:t xml:space="preserve"> </w:t>
      </w:r>
      <w:r>
        <w:t xml:space="preserve">เวลา</w:t>
      </w:r>
      <w:r>
        <w:t xml:space="preserve"> </w:t>
      </w:r>
      <w:r>
        <w:t xml:space="preserve">13.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ชาย) และเทคโนโลยีการศึกษามหาวิทยาลัยศรีนครินทร์วิโรจน์ครับ แล้วก็ 2. เพื่อศึกษาผลที่ใช้จาก Application เพื่อบริหารการจัดการครุภัณฑ์โสตทัศนูปอุปกรณ์ สำนักสื่อและเทคโนโลยีการศึกษามหาวิทยาลัยศรีนครินทรวิโรฒครับ ความสำคัญของการวิจัย ผลการวิจัยครั้งนี้จะได้รูปแบบแอปพลิเคชันเพื่อจัดการบริหารคุรุภัณฑ์โสตทัศนูปกรณ์ สำนักสื่อและเทคโนโลยีการศึกษาของมหาวิทยาลัยศรีนครินทรวิโรฒ ซึ่งจะนำไปใช้ลดขั้นตอนในการตรวจสอบคุรุภัณฑ์ และก็เพิ่มประสิทธิภาพการตรวจสอบคุรุภัณฑ์ครับ แล้วก็ในส่วนของผู้บริหารจะสามารถนำไปใช้เรียกดูข้อมูล และเข้าถึงทรัพยากรข้อมูลที่กระจัดกระจายได้ด้วยครับ เครื่องมือที่ใช้ในการวิจัย มีแบบสัมภาษณ์ความคิดเห็น เพื่อพัฒนา Application แล้วก็แบบประเมินคุณภาพแอปพลิเคชัน 3 แบบ และก็แอปพลิเคชันเพื่อการจัดการบริหาร แล้วก็มีแบบประเมินผลการใช้งานครับ Application นี้ทำบนเป็น web Application ครับ ทำให้ไม่สามารถทราบสคริปที่ใช้ ก็เรื่องที่ 2 ครับ การพัฒนาแอปพลิเคชันเพื่อการจัดการจราจรหน้าสถานศึกษาครับวัตถุประสงค์การวิจัย ก็คือเพื่อออกแบบแอปพลิเคชันที่ใช้จัดการจราจรหน้าสถานศึกษา แล้วก็ประเมินออกแบบแอปพลิเคชันเพื่อจะใช้สำหรับจัดการการจราจรหน้าสถานศึกษาครั โดยประโยชน์ ก็คือนำไปเป็นแนวทางการแก้ไขปัญหาการจราจรบริเวณสถานศึกษาครับ 2. สามารถใช้เป็นต้นแบบการแจ้งเตือนการรับส่งบริการประเภทอื่น ๆ ด้วยครับ แล้วก็ 3. ลดเวลาในการจอดรับผู้โดยสารครับ 4. ช่วยลดการ… การจราจรแออัดหน้าสถานศึกษา 5. การเกิดอุบัติเหตุขับแล้วก็ลดปัญหาการโจรกรรมนักเรียน แล้วก็สุดท้าย 7. สามารถช่วยให้นักเรียนกลับถึงที่พักยังปลอดภัยครับ เครื่องมือในการทำวิจัยใช้ Visual Code Studio เป็นโปรแกรมสำหรับเขียนโค้ดครับ ใช้ Apache Code Over โค้ด OVA เป็นแพลตฟอร์มสำหรับสร้างแอปพลิเคชันครับ ก็ใช้ Fiเป็นซอฟต์แวร์ในการจัดการข้อมูลการแจ้งเตือนครับ แล้วก็เป็น Android 5.1 เป็นระบบปฏิบัติการApplication ใช้ Windows 7 เป็นระบบปฏิบัติการใช้สร้าง Application ครับ เรื่องที่ 3 ครับ การพัฒนาแอปพลิเคชันสำหรับการเผยแพร่มรดกภูมิปัญญาทางวัฒนธรรมของภาคใต้ตอนล่างครับ เครื่องมือที่ใช้ในการทำวิจัยใช้ Mysql เป็นระบบฐานข้อมูล แล้วก็ Xเป็นตัวจำลอง Serverก็ใช้ framework เครื่องมือใช้สร้าง html css มาใช้ในการทำโมบายแอปพลิเคชัน มันมีแค่นี้จริง ๆ ครับ ไม่ไม่มีครับ 4. เรื่องสื่อการเรียนรู้บนอุปกรณ์คอมพิวเตอร์เคลื่อนที่เรื่องภาษาอังกฤษสำหรับศึกษานิเทศก์ นักสารสนเทศครับ จุดประสงค์ในการทำวิจัย คือ เพื่อพัฒนาแอปพลิเคชันสื่อสารการเรียนรู้บนอุปกรณ์เคลื่อนที่ครับ แล้วก็ 2. เพื่อประเมินคุณภาพแอปพลิเคชันในการสื่อสารเรียนรู้บนอุปกรณ์เคลื่อนที่ 3. เพื่อประเมินความพึงพอใจในการใช้งานครับ โดยเครื่องมือในการสร้างเป็น Thunkable ครับ เป็นเว็บ เว็บไม่ทราบเรื่องที่ 4. เรื่องสุดท้ายครับ สำหรับเรื่อง Application ไม่ครับ มันจะหายไปนะครับ สำหรับแอปพลิเคชันการสร้างแอปพลิเคชันสำหรับการบริหารจัดการการซ่อมบำรุงครับ วัตถุประสงค์ ก็คือออกแบบสำหรับบริหารจัดการการซ่อมบำรุง 2 . เพื่อบริหารจัดการการจัดสรรงานซ่อมบำรุงให้กับวิศวกรครับ 3. เพื่อวางแผนการจัดการอุปกรณ์ข้อมูลในการซ่อมบำรุงประโยชน์ที่คาดว่าจะได้ก็มีได้ระบบในการจัดการการซ่อมบำรุง แล้วก็ 2. การแจ้งการซ่อมบำรุงผ่านระบบอำนวยสะดวกครับ 3. ลดภาระการจัดสรรงานแล้วก็ 4. นำข้อมูลไปใช้วางแผนกลยุทธ์ในการดำเนินงานได้ครับ เครื่องมือที่ใช้ในการสร้างแอพพลิเคชั่นมี Windows 10 เป็นระบบปฏิบัติการที่ใช้สร้างแอปพลิเคชัน เรามี Adobe Dreamweaver ครับ เป็นโปรแกรมสำหรับสร้างแอปพลิเคชันแล้วก็มี appserv เป็นโปรแกรมจำลองเซิร์ฟเวอร์ครับ แล้วก็ html เป็นภาษาที่ใช้สร้างครับ จบครับ ขอบคุณครับ ถ้าเป็นของผมจะพัฒนาแบบ ขอย้อนกลับไปดูก่อนครับ ก็คงจะคล้าย ๆ กับ น่าจะทำเกี่ยวกับสื่อครับ สื่อ พวกสื่อการเรียนรู้เกี่ยวกับภาษาอย่างนี้ เพราะผมก็ต้องทนได้ภาษาหน่อย ใครจะนำเสนอเป็นคนต่อไปครับ มอง ไม่มองหน้า เตรียมตัวแล้วเอาสไลด์ลงมา ลุกขึ้นมาเลยไม่ต้องมองหน้า ลุกขึ้นมาเลย เร็ว ๆ จะได้เสร็จ ๆ</w:t>
      </w:r>
    </w:p>
    <w:p>
      <w:pPr>
        <w:pStyle w:val="BodyText"/>
      </w:pPr>
      <w:r>
        <w:t xml:space="preserve">(นักศึกษาหญิง) สวัสดีค่ะ สำหรับเรื่องแรกนะคะ เป็นการพัฒนาแอปพลิเคชันสื่อการเรียนรู้บนอุปกรณ์เคลื่อนที่ เรื่องภาษาอังกฤษสำหรับนักสารสนเทศค่ะ ตัว Application นะคะ จะเป็นระบบ อ๋อ มันเป็น PDF เหรอ Application จะทำเพื่อสร้างเนื้อหาคำศัพท์ ความรู้เกี่ยวกับภาษาอังกฤษนะคะ 2. แอปพลิเคชันส่งเสริมการเรียนรู้ และทักษะการเขียนโปรแกรมคอมพิวเตอร์เบื้องต้น แอปพลิเคชันส่งเสริมการเรียนรู้และทักษะการเขียนโปรแกรมคอมพิวเตอร์เบื้องต้น ทำให้มีความสะดวกในการเรียนรู้ทักษะการเขียนภาษาคอมพิวเตอร์และในโปรแกรมนี้ ก็จะมีความรู้พื้นฐานต่าง ๆ อีกมากมายค่ะ อันนี้ก็จะเป็นหน้าตาของแอปพลิเคชันนะคะ แล้วก็หน้าจอหลัก แล้วก็จะเป็นโปรแกรมที่นำมาใช้สร้างแอปค่ะ 3. การพัฒนาระบบแอปพลิเคชัน เพื่อการจัดการจราจรหน้าสถานศึกษาโปรแกรมนี้ใช้กับการรับส่งนักเรียนของโรงเรียนแห่งหนึ่งนะคะ ก็คือจะมีในระบบจะมีการเช็กข้อมูลของนักเรียนสมมติ ว่าผู้ปกครองของคนนี้จะเข้ามารับลูกเราก็จะสามารถเช็กได้ ว่าลูกเรายังอยู่ในโรงเรียนไหม แล้วก็ถ้าเรารับลูกของเราเสร็จแล้ว ก็คือขึ้นในระบบค่ะ ตัวนี้ก็จะเป็นหน้าตาของแอปพลิเคชันนะคะ แล้วก็ระบบใช้ทำ 4. การพัฒนาแอปพลิเคชันสำหรับอุปกรณ์เคลื่อนที่เพื่อจัดการวิถีชุมชนกรณีศึกษาตำบลบางแพ อำเภอเมือง จังหวัดเชียงราย ก็คือเป็นแอปพลิเคชันสั่งอาหารนะคะ วันนี้ก็คือจะเป็นตัวแอปพลิเคชันและก็เป็นหน้าหลัก และนี่ ก็คือเป็นเครื่องมือที่ใช้ในการทำแอปพลิเคชันค่ะ ในวิจัยนี้ ส่วนมากจะเป็นข้อมูลแบบนี้ ซึ่งเขาไม่ระบุ ว่าทำมาจากแอปไหนค่ะ และ 5. การพัฒนาแอปพลิเคชันระบบอัจฉริยะ เพื่อเพิ่มช่องทางจำหน่ายสินค้า O-TOP ด้วยสมาร์ทโฟนในยุคเศรษฐกิจดิจิทัล ตัวนี้จะเป็นหน้าแอปพลิเคชันนะคะ แล้วก็หน้าหลัก ส่วนขั้นตอนสร้างแอป ก็คือข้อมูลที่อ่านมา ก็คือจับใจความได้ ก็คือเป็นขั้นตอนการพัฒนาแอปพลิเคชันบนระบบปฏิบัติการ Android โดยใช้ซอฟต์แวร์และฮาร์ดแวร์ขอบคุณค่ะ</w:t>
      </w:r>
    </w:p>
    <w:p>
      <w:pPr>
        <w:pStyle w:val="BodyText"/>
      </w:pPr>
      <w:r>
        <w:t xml:space="preserve">(อาจารย์สุธิรา) เมื่อกี้จากที่เพื่อน ๆ นำเสนอนะคะ มันจะมีแอปพลิเคชันที่คล้ายกันอยู่ 2 ตัว แล้วก็นะคะ แล้วทีนี้เดี๋ยวคนที่นำเสนอเสร็จแล้วปรับเด้อ แก้ปรับแก้ เหมือนขนาดตัวอักษร ในครั้งก่อนบอกไปแล้วแต่ แม่ไม่ได้มา ก็คือถ้าเป็นหัวเรื่องก็ต้องมีขนาดตั้งแต่ 40 นะ ฟอนต์มีขนาด 40 ขึ้นไป ถ้าส่วนของเนื้อหา ก็คือ 36 ลงมา แต่ไม่ต่ำกว่า 26 นะคะ ห้ามต่ำกว่า 26 ให้มันเห็นชัด เพราะว่าเพื่อนจะดูจากจอล่ามด้วย อะไรด้วย น่านี้ น่าจะไม่มีใครพรีเซนต์ต่อแล้วมั้ง อย่างนั้นเรามาเรียนต่อนะคะ ให้เด็ก ๆ เปิดค่ะ Thunkable เปิดโปรแกรมนะคะ ที่เราจะพัฒนาในสัปดาห์ก่อนเราสอนไปแล้ว แป๊บหนึ่ง แป๊บหนึ่ง T H ไม่เปลี่ยนภาษาให้ เดี๋ยวนะคะ T-H ทำไมยังเป็นภาษาไทยอยู่เลย T-H House ม้านะคะ แล้วก็ U- T-h-u-n-K-A-B L-E อ่านว่าทั้ง AbleThunkable ใครที่เข้ามาหน้านี้แล้วคนน่าจะเข้าแล้วคิดเข้ามาแล้วอย่าลืมทำอะไรคะ Log in ใช่ไหม คนที่ยังไม่ได้ Login นะฮะ Login ด้วยอะไร นั่นก็คือในสัปดาห์ที่แล้วบอกว่าให้ Login ด้วย Google เพราะเรามีบัญชี Google กันทุกคนนะคะ เพราะฉะนั้นมครที่เข้ามาหน้าแรกปุ๊บให้กด Login แล้วเลือกSing in with Google มันก็จะให้เราเลือกบัญชีของเรา แต่เครื่องเด็ก ๆ น่าจะบัญชีตัวเองอยู่แล้วนะคะ เนื่องจากเครื่องอาจารย์ผู้ใช้หลายคน ก็จะเลย พอคนหนึ่งเข้ามาใช้เขาก็จะปิดบัญชี เพราะฉะนั้นอาจารย์ก็จะต้องเข้าใหม่ ทุกคนเข้ามาหน้านี้แล้วใช่ไหม ใครยังไม่เข้ามาหน้านี้ มุกได้ยัง เพราะมุกสัปดาห์ที่แล้วไม่ได้มา โอเค ของมุกต้องคลิกที่ create New Account นะคะ เพราะมุกไม่ได้สร้าง สัปดาห์ที่แล้วเราตั้งชื่อว่าอะไรหว่า Book ใช่ไหมเด็ก ๆ เปิด เปิดงานที่เราสร้างไว้นะคะ b-o-o-k ทำไมของเราเป็น Book1 มุกอะไรก็นะคะ คลิกเข้าไปที่ไฟล์ Book ที่ชื่อ Book ให้เด็ก ๆ ดูนะคะ เราจะต้องอยู่ที่หน้า Design เท่านั้น เพราะก่อนจะทำแอปพลิเคชันได้ หลักการ ก็คือเราจะต้องออกแบบส่วนของหน้าตามัน ให้มันมีข้อความแสดง ให้มีปุ่ม เพื่อจะได้เขียนโค้ดโดยโค้ดของเราบอกแล้วเราจะใช้วิธีการเขียนโค้ด ไม่ได้เขียนน่ะ ใช้ Blocks ในการสร้างงานนะคะ ตอนนี้เปิดมานานหรือยัง เข้ามาหน้า Design ยังคะ เดี๋ยวให้ทำแบบง่าย ๆ ไม่มีอะไรพิสดาร เหมือนเปิดเข้ามาปุ๊บ มีข้อความ มีกล่องข้อความขึ้น แล้วมีปุ่ม 1 ปุ่ม เมื่อกดปุ่มจะแสดงข้อความนั้นขึ้นมา ให้เลือกนะคะ ข้อความที่เราจะใช้ ก็คือ Labelอยู่ตรง Basic นี่เห็นไหมคะ แถบเครื่องมือด้านซ้ายมือนะคะ เด็ก ๆ อย่าเลือกแถบเครื่องมือที่ชื่อว่า</w:t>
      </w:r>
      <w:r>
        <w:t xml:space="preserve"> </w:t>
      </w:r>
      <w:r>
        <w:t xml:space="preserve">“</w:t>
      </w:r>
      <w:r>
        <w:t xml:space="preserve">Basic</w:t>
      </w:r>
      <w:r>
        <w:t xml:space="preserve">”</w:t>
      </w:r>
      <w:r>
        <w:t xml:space="preserve"> </w:t>
      </w:r>
      <w:r>
        <w:t xml:space="preserve">แล้วเลือกคำว่า</w:t>
      </w:r>
      <w:r>
        <w:t xml:space="preserve"> </w:t>
      </w:r>
      <w:r>
        <w:t xml:space="preserve">“</w:t>
      </w:r>
      <w:r>
        <w:t xml:space="preserve">Label</w:t>
      </w:r>
      <w:r>
        <w:t xml:space="preserve">”</w:t>
      </w:r>
      <w:r>
        <w:t xml:space="preserve"> </w:t>
      </w:r>
      <w:r>
        <w:t xml:space="preserve">Click ดูวิธีทำลูกชิ้นแถบเครื่องมือ Labe แล้วกดเมาส์ค้างนะคะคลิกแล้วกดเมาส์ค้างแล้วลากเครื่องมือนั้นลงไปวาง ดูนะคะ ดูพี่ล่ามดี ๆ วิธีการก็คือเครื่องมือแต่ละอย่างมาใส่นี้คือเด็ก ๆ คลิกเมาส์ 1 ครั้ง อยู่ที่ basic นะคะ แถบเครื่องมือดูนะคะ แถบเครื่องมือนี่ นี่ อยู่ทางซ้ายมือ แถบเครื่องมืออยู่ทางซ้ายมือบอกแล้วนะคะ properties หรือข้อกำหนดต่าง ๆ จะอยู่ทางขวามือ สมมติมีความรู้สึก ว่ากรอบมันไอ้นี่ไป 150 เห็นไหมคะ ดูนะคะ ตัวที่เราใช้ Tool ที่เราใช้ชื่อว่า Basic นะคะ Tool แรกเลยและเป็นเครื่องมือ Tools ตัวที่ 2 ที่ชื่อว่า Label เห็นไหมคะ มันจะมีคำบอกชื่อมันด้วยลาเบลวิธีการก็คือคลิก 1 ครั้งแล้วกดเมาส์ค้างไว้ด้วยแล้วลาก Label นั้นลงไปวาง เห็นไหมมันจะมี Lable 1 Lable 2 นี่ เราสามารถลบได้เต็มเวลาลบ กด delete ไม่ได้ตัวลบมันจะอยู่ตรงนี้ในส่วนของการลบวัตถุที่เอามาวาง หรือเครื่องมือที่เอาวางแต่ละตัวนี่ มันจะอยู่ตรงฝั่งซ้ายมือเสมอนะคะ ดูมันจะขึ้นนี่มันจะมี component thee ขึ้นมาให้ดูนี่ จะอยู่ตรงนี้วิธีการทำงาน ก็คือน่ะ มันก็จะขึ้นชื่อวัตถุอัพเดทมันขึ้นมาเสร็จแล้วถ้าต้องการลบจะอยู่ตรงนี้ค่ะ มันจะมีแก้ไข แก้ไขนั่น ก็คือให้ใส่ชื่อให้วัตถุชิ้นนั้น ใส่เพื่ออะไร 1.3 ชื่อตัวนี้จะเป็นตัวแปร หรือ variable ด้วย เพราะบอกแล้ววัตถุแต่ละชิ้น หรือวัตถุแต่ละชิ้นนี่ มันจะต้องเอาไปใช้เพื่อการสร้าง App การทำ App ได้ไม่ใช่ว่าวางวางวางวัตถุแล้วจบมันต้องมีโค้ดมาเชื่อมและ Code ของเราวิธีใช้งาน ก็คือมันจะเป็น Block เพราะฉะนั้นจะเด็ก ๆ ตั้งชื่ออะไรแล้วเวลาเรียกใช้ให้ดูจากตัวนี้นะคะ ชื่อตัวแปรจะสอดคล้องกับตรงตำแหน่งนี้ เพราะฉะนั้นถ้าสมมติ ว่าห้ามตั้งเป็นภาษาไทยใช้ข้อห้ามเลยนะคะ เวลาตั้งชื่อตัวแปรห้ามใช้ภาษาไทย เพราะฉะนั้นต้องเป็นภาษาอังกฤษเท่านั้น บางทีเนี่ยถ้า Lable 1 Lable 2 นี่ อาจจะสับสน เหมือนถ้าอันนี้นี่ เรารู้อยู่แล้ว าจะเป็นข้อความทักทายเราก็ตั้งชื่อมันไปเลย ว่าใครนึกชื่อภาษาอังกฤษไม่ออกสอนแล้วนะคะ เวลาสร้างตัวแปลชื่อภาษาอังกฤษไม่ออกเปิดGoogle แปลภาษาขึ้นมาไว้ด้วย ไปที่หน้า Web Browser แล้วเปิดแปลภาษามาไว้ด้วย นะคะ สลับโหมดจากไทยเป็นอังกฤษ เช่น ทักทาย นึกชื่อภาษาอังกฤษไม่ออกบอกนะ ให้ใช้ตัวนี้ช่วยนะคะ มันมีให้เลือกหลายคำอยู่นะ ถ้าดู… ดูลงมาข้างล่างมี Great มี Sarut ก็มีใช่ไหม นี่เลือกได้นะคะ อาจเลือกได้หรือใครเคยดูรายการนึงเมื่อกี้ตอนแรกพอเราเราบอกว่าถ้าทักเฉย ๆ นี่ คำว่า</w:t>
      </w:r>
      <w:r>
        <w:t xml:space="preserve"> </w:t>
      </w:r>
      <w:r>
        <w:t xml:space="preserve">“</w:t>
      </w:r>
      <w:r>
        <w:t xml:space="preserve">ทัก</w:t>
      </w:r>
      <w:r>
        <w:t xml:space="preserve">”</w:t>
      </w:r>
      <w:r>
        <w:t xml:space="preserve"> </w:t>
      </w:r>
      <w:r>
        <w:t xml:space="preserve">เฉย ๆ มันจะมันจะขึ้น Say Hello ใช่ไหม อย่างนี้ก็ได้ จะใช้คำที่เข้าใจได้ เคยดูรายการหนึ่งนะ Hello นี่คำที่ใช้กับHello มีอีกตัวหนึ่งได้ ก็คือ Say Hi ใช่ไหมคะ หายก็ได้เหมือนกันตั้งชื่อไว้นะคะ ว่าต้องคลิกเข้าไปที่รูปที่เป็นรูปเหมือนปากกาหรือดินสอนี่แหละนะคะ และเราก็เปลี่ยนชื่อนะคะ ๆ ให้ใช้วันแรกจำไว้นะครับ ตั้งชื่อตัวแปรตัวแรกให้ใช้ตัวใหญ่ ใส่ S ไม่ยอมให้เราลบ S เราก็ว่าเราเปลี่ยนภาษาอังกฤษแล้ว ยังเป็นไทยอยู่อีก คลิกเอาก็ได้นะ สลับและช้า S A นะคะ แต่ละก็ Y Hตัวใหญ่แล้วก็ I จำได้นะ กดการสร้างตัวแปรน่ะ ถ้าใช้ตัวใหญ่ตั้งแต่แรกแล้วพอไปเวลาไปเรียกใช้อย่าไปเรียกใช้ด้วยตัวเล็กนะคะ ทำเหมือนกันแต่คอมพิวเตอร์จะมอง ว่าเป็นคนละคำนะคะ เพราะฉะนั้นถึงอยากให้จำ ว่าถ้าเราตั้งชื่อตัวแปรเราเอาตัวหลักเป็นตัวใหญ่ ตัวแรก ไม่ใช่ตัวหลัก ตัวแรกให้เป็นตัวใหญ่ให้รู้เลยว่าถ้าขึ้นตัวแรกมาอย่างนี้มันคือตัวแปรเ พราะฉะนั้นเวลาจะเรียกใช้งานตัวแปรเราจะได้พิมพ์ตัวใหญ่คนแรกเสมอ ถ้าเป็นประโยคปกติมันจะเป็นตัวพิมพ์เล็กก็ได้ใช่ไหม มันจะไม่เป็นตัวแปร แล้วก็หายนะคะ ใน Lable ที่ 1 เสร็จแล้วอยากได้อะไรเพิ่มอ่ะสมมติใครที่ตอบของลาเบลมันไปชิดขอบเรา สามารถมาเปลี่ยนขนาดได้ดูนะคะ ให้มาที่แถบเครื่องมือทางขวามือโครงการจัดการขนาดของ Lable คือ layout นี่เห็นไหม W มาจากคำว่า</w:t>
      </w:r>
      <w:r>
        <w:t xml:space="preserve"> </w:t>
      </w:r>
      <w:r>
        <w:t xml:space="preserve">“</w:t>
      </w:r>
      <w:r>
        <w:t xml:space="preserve">Wight</w:t>
      </w:r>
      <w:r>
        <w:t xml:space="preserve">”</w:t>
      </w:r>
      <w:r>
        <w:t xml:space="preserve"> </w:t>
      </w:r>
      <w:r>
        <w:t xml:space="preserve">หรือความกว้าง 317 มันกว้างไปเอาเหลือ 250 นะคะ ตอบก็จะลักษณะนี้ ที่นี้กำหนดคุณสมบัติอะไรได้อีกไปดูที่ ค่ะ แล้วใส่สีไหม background-color เห็นไหมคะ อยู่ที่ Style นะ background-color ก็คือเราสามารถเลือกสีให้ตัว Lable เราได้เห็นไหม เด็ก ๆ อยากได้สีอะไร เลือกเลยนะคะ ให้มีสี ให้รู้ ว่าใส่สีเป็น ทักทายก็เอาสีฟ้าหน่อย โอเคนะคะ อยากได้สีเส้นมันหรือเปล่า มีลักษณะของเส้นด้ว ย แล้วก็ของเส้นเส้น ในที่นี้หมายถึงเส้นกรอบมันนะคะ เส้นของกรอบข้อความน่ะ ใส่เงาไหม มี Shadow ด้วย ถ้าจะใส่นะคะ โอเค เอาประมาณนี้ก่อน เมื่อได้ตอบข้อความแล้วนะคะ เด็ก ๆ สังเกตเวลาการจัดหรือออกแบบดีไซน์ สังเกตว่าถ้ามีเส้นขึ้นมาอย่างนี้มันหมายถึง ตำแหน่งนี่ อยู่ตรงกึ่งกลางแล้วนี่ นะคะ อยู่กึ่งกลางแล้วนะคะ นี่อันนี้คือกลางในแนวตั้งทีนี้มาดูแนวนี้แนวขวางถึงแม้มันจะมีเส้นแนวนอนขึ้นมา เราอยากให้มันอยู่กึ่งกลาง ให้ดูไอ้เส้นที่ขึ้นมาอย่างนี้เป็นหลักนะคะ แต่แม่ไม่เอาขึ้นกึ่งกลาง แม่จะเอาไว้ข้างบนสะหน่อย เว้นช่องไฟด้วย โอเค ต่อมามาเพิ่ม Object อีก 1 ชิ้น ใช้ Botton เลือกButton นะคะ มาที่ทางลายมือเลือกปุ่ม 1 ปุ่ม ดูปุ่มนี่ ชิ้นที่ 2 object นี้ชื่อว่า</w:t>
      </w:r>
      <w:r>
        <w:t xml:space="preserve"> </w:t>
      </w:r>
      <w:r>
        <w:t xml:space="preserve">“</w:t>
      </w:r>
      <w:r>
        <w:t xml:space="preserve">Bottom</w:t>
      </w:r>
      <w:r>
        <w:t xml:space="preserve">”</w:t>
      </w:r>
      <w:r>
        <w:t xml:space="preserve"> </w:t>
      </w:r>
      <w:r>
        <w:t xml:space="preserve">นะคะ คลิกที่แถบเครื่องมือหรือทูนที่ชื่อ Basic เลือก Object อันที่ 1 อันที่ 1 ชื่อว่า Button ปุ่มไอ้คลิกเมาส์ค้างไว้แล้วลาก object นั้นมาวางเหมือนเดิมถ้าเราอยากเปลี่ยนสีให้น้องนะคะ เอาเป็นสีอะไร ในเมื่อข้อความเราสีนี้ไปแล้ว ปุ่มนะคะ เปลี่ยนสีปุ่ม ทำอะไรได้อีกสีข้อความที่จะแสดงบนปุ่มเห็นไหมคะ Text Color Text Color เด็ก ๆ ดู Text Color ชมพูกับขาวมองไม่เห็นจะเปลี่ยนนะคะ ขอเปลี่ยนเป็นสีดำเปลี่ยนสีให้ข้อความบนปุ่มนี่ มาที่ เด็ก ๆ ดูนะคะ เวลาเราจัดการวัตถุชิ้นไหนให้ดูว่ ามันจะมีกรอบลักษณะนี่ ขึ้นมาว่าเราเลือกทำงานกับวัตถุชิ้นนั้นนะคะ ต้องให้มันขึ้นกรอบแดง ๆ อย่างนี้ขึ้นมานะคะ นี่ ตอบแรง ๆ แล้วก็มีสี่เหลี่ยมตามมุมเนี่ยอย่างนี้ก็คือเราเลือกทำงานกับวัตถุชิ้นนั้น Text Color นะคะ เอาสีดำเปลี่ยนเป็นสีดำ อยากได้ตัวหนาไหม กด B ให้มันหนา เห็นไหมคะ ก็จะชัดขึ้น ขนาดตัวอักษรอยากเล็ก ใหญ่ ตัวนี้มันจะอยู่ตรงเดี๋ยวกลับปุ่มเลย Button เลยนะคะ เอาสัก 20 เต็มคาราเบล ขยาย นอนแล้วนะคะ การปรับขนาดนี่ ถ้าไม่ปรับตรงช่อง layout นะคะ ดูนะคะ เด็กสามารถคลิกเมาส์ค้างแล้วลากขยายออกได้ กด กดเมาส์และกดค้างไว้นะคะ ลากเพื่อขยาย โอเคไหม เดี๋ยวเดินไปดูนะคะ ใครยังไม่ได้วัตถุ 2 ชิ้นนี้ ทีนี้ ข้อความตรง Botton นี่ ต่างกันนะคะ ชื่อตรงนี้ กับชื่อตรงนี้คนละตัวกันนะ ชื่อตรงนี้ ชื่อที่อยู่ทาง component Thee นี่ มันจะหมายถึงตัวแปร แต่ข้อความที่อยู่ทางวัดปากบางฝั่งนี่ มันจะหมายถึงข้อความที่แสดงคนกลุ่มนั้นเลยนะคะ อ่ะเดี๋ยวแม่จะลองเปลี่ยนตัวนี้ใช้ภาษาไทยได้ เช่น เห็นไหม ดูสิ่งที่เปลี่ยน เห็นไหมคะ ชื่อตรงฝั่งนี ยมันจะเป็นชื่อที่จะ… มันไม่ใช่ชื่อมันเป็นข้อความที่จะปรากฏบนปุ่ม นึกออกนะ มันจะต่างกับฝั่งทางนี้ ถ้าฝั่งทางนี้เวลาเราเปลี่ยนนี่ มันจะหมายถึง เรากำหนดให้ปุ่มนี้ มีตัวแปรชื่อว่าอะไร ต่างกันนะคะ 2 ฝั่งน่ะ ใครยังไม่ได้ 2 ตัวนี้ ทีนี้ในส่วนหน้าออกแบบ สมมติสมมติ ว่าเสร็จออกแบบเสร็จ ในหน้านี้จึงจะทำต่อมาเมื่อเราออกแบบหน้า เสร็จแล้วนะคะ เราจะไปสร้างโค้ด เพราะฉะนั้นเราจะต้องเลือกมาที่ Block ค่ะ กลับมาที่ Blocks นะคะ มาที่Blocks ก็ไม่ขึ้นอะไรเลยงงหรือเปล่า จากหน้า Design เราจะมาที่หน้า Blocks เคไหมคะ บอกแล้วว่าหน้าปกก็คือตรงส่วนของการ Coding นั้นเอง แต่วิธีการโค้ดนั้นเราจะไม่เขาเรียกว่าไงล่ะ ไม่ได้เขียนเห็นไหมคะ มีบล็อกแบบนี้ขึ้นมาให้เราเลือกมาใช้เด็ก ๆ ไม่ต้องพิมพ์นะคะ เปิดก่อนเปิดดูบล็อกที่ 1 ก่อน Blocksแรกมีชื่อว่า</w:t>
      </w:r>
      <w:r>
        <w:t xml:space="preserve"> </w:t>
      </w:r>
      <w:r>
        <w:t xml:space="preserve">“</w:t>
      </w:r>
      <w:r>
        <w:t xml:space="preserve">control</w:t>
      </w:r>
      <w:r>
        <w:t xml:space="preserve">”</w:t>
      </w:r>
      <w:r>
        <w:t xml:space="preserve"> </w:t>
      </w:r>
      <w:r>
        <w:t xml:space="preserve">Control หรือควบคุมนะคะ สังเกตุว่า มันก็จะมีสีบล็อกของมันเพื่อแยกแยกประเภทว่าเราจะทำอะไรจะใช้เพื่อคอนโทรลเพื่อควบคุมหรือใช้ Logic หรือใช้ตรรกะนั่นเองนะคะ Math ใช้ถ้าทางคณิตศาสตร์ ก็คือเพื่อป้อนค่าคำนวณคณิตศาสตร์ หรือเป็น text นี่ เหมือนเหมือนบอกว่าถ้าตรงนี้เป็น text นี่ เราต้องมาเลือกใช้หมวดนี่ เห็นไหมคะ ลองคิดดูนะคะ แต่ละตัวมีอะไรบ้าง อันดับแรกเลยนะคะ เมื่อกี้ อ็อ เดี๋ยวย้อนกลับไปหน้า Design ก่อนลูก สร้างตัวแปร button ก่อน แก้นะคะ จาก Button เป็น Click แต่ใช้ คลิก ไทยเราจะได้รู้มันจะได้ตรงกัน ไม่เปลี่ยนภาษาไทยให้เราอีกละตรงนี้นะคะ ใช้คำว่าคลิก c-l-i-c-k Click แล้วก็ตรงนี้นะคะ ข้อความที่เราจะให้ปรากฏใน ใน Label ก็คือคำว่า</w:t>
      </w:r>
      <w:r>
        <w:t xml:space="preserve"> </w:t>
      </w:r>
      <w:r>
        <w:t xml:space="preserve">“</w:t>
      </w:r>
      <w:r>
        <w:t xml:space="preserve">สวัสดี</w:t>
      </w:r>
      <w:r>
        <w:t xml:space="preserve">”</w:t>
      </w:r>
      <w:r>
        <w:t xml:space="preserve"> </w:t>
      </w:r>
      <w:r>
        <w:t xml:space="preserve">ผู้หญิงใช้ค่ะ ผู้ชายใช้ครับนะคะ พิมพ์คำว่า</w:t>
      </w:r>
      <w:r>
        <w:t xml:space="preserve"> </w:t>
      </w:r>
      <w:r>
        <w:t xml:space="preserve">“</w:t>
      </w:r>
      <w:r>
        <w:t xml:space="preserve">สวัสดี</w:t>
      </w:r>
      <w:r>
        <w:t xml:space="preserve">”</w:t>
      </w:r>
      <w:r>
        <w:t xml:space="preserve"> </w:t>
      </w:r>
      <w:r>
        <w:t xml:space="preserve">ลืม ๆ สวัสดีค่ะ อันนี้ของผู้หญิงนะคะ ขนาดตัวอักษร font Size เอาเท่าไรดี 30 ไหม การจัดแนวนะคะ ขอกึ่งกลาง โอเค ขอเพิ่มขนาดตัวอักษรหน่อยนะ 35 ใช่ไหม พิมพ์สวัสดีผิดหรือนี่ ทำไมสระอีมันเป็น… โอเค วรรค งแล้วฟอนต์ไม่สวยน่ะ ค่อยเปลี่ยนนะคะ ดูนะคะ นี่เปลี่ยน font นะคะ เราจะเปลี่ยนฟอนต์เป็นฟอนต์แบบไหนเลือกเอา ไม่สวยน่ะ ไทย ฟอนต์มันน้อยเดี๋ยวค่อยลงเพิ่มนะคะ โอเค เปลี่ยนสีได้นะ ข้อความได้ครับ โอเคไหมคะ เมื่อมีข้อความใน Label กลับ เรียบร้อยแล้วกลับมาที่ Block ได้นะคะ เด็ก ๆ สิ่งแรกที่เราจะเลือก ก็คือ Control ไปที่ Control นะคะ แล้วต้องเลือกตรงนี้ก่อนด้วย เลือกตรง component ให้เลือกที่คำว่า</w:t>
      </w:r>
      <w:r>
        <w:t xml:space="preserve"> </w:t>
      </w:r>
      <w:r>
        <w:t xml:space="preserve">“</w:t>
      </w:r>
      <w:r>
        <w:t xml:space="preserve">Click</w:t>
      </w:r>
      <w:r>
        <w:t xml:space="preserve">”</w:t>
      </w:r>
      <w:r>
        <w:t xml:space="preserve"> </w:t>
      </w:r>
      <w:r>
        <w:t xml:space="preserve">ก่อนด้วย เพราะเราจะกำหนดให้ปุ่ม ใช่ไหม ควบคุมปุ่มนี้ เมื่อมีการกดปุ่ม หลักการก็คือเมื่อกดที่ปุ่มนะ ดูหน้า Design ใหม่นะอธิบายก่อน หรือต้องการให้คลิกปุ่มนี้ปุ๊บนะคะ ความคำว่า</w:t>
      </w:r>
      <w:r>
        <w:t xml:space="preserve"> </w:t>
      </w:r>
      <w:r>
        <w:t xml:space="preserve">“</w:t>
      </w:r>
      <w:r>
        <w:t xml:space="preserve">สวัสดีค่ะ</w:t>
      </w:r>
      <w:r>
        <w:t xml:space="preserve">”</w:t>
      </w:r>
      <w:r>
        <w:t xml:space="preserve"> </w:t>
      </w:r>
      <w:r>
        <w:t xml:space="preserve">จะขึ้นมา เพราะฉะนั้นเมื่อเรามาเขียน Block เราก็ต้องเลือก ว่าเราจะทำเขียนโค้ดให้อะไร เราจะเลือกเขียนโค้ดที่ปุ่ม ตอนนั้นเลือกคลิก เลือกตัว 8 คลิกเสร็จแล้วคำสั่งที่เราจะใช้ ก็คือ ตั้งชื่อตัวแปรเหมือนไอ้นี่ไปสะแล้วแยกอะไรอ่านมาแก้หน่อยเดี๋ยวจะสับสนชื่อมันเหมือนกัน Block Code นะคะ อาจเปลี่ยนเปลี่ยนคลิกหน่อยค่ะ เปลี่ยนเป็น เดี๋ยว ๆ ปุ่มกดใช้คลิกแล้วมันไป.. จะไปสับสนกับ Click ที่เป็นใน Block Code เพราะนั้นตัวแปรนี้จะตั้งชื่อว่า BT นับ BT B ตัวใหญ่ tตัวเล็กเ ภาษาอังกฤษมันขึ้นอีกล่ะ B ใหญ่ t เล็กนะคะ Bt1 ใช้ Bt 1 นะคะ แล้วก็ตามด้วย 1 ให้เรานึกถึง เดี๋ยวเรามีปุ่มอื่นขึ้นมาอีกนะคะ ปุ่มที่ 1 ของเรา Bt1 แล้วตามด้วยคำว่า Click ได้ ไปที่ c ได้ Cเล็ก c l i c k Bt button 1 Click โอเคนะ ตั้งชื่อตัวแปรนี้นะคะ โอเค ตอนนี้ตัวแปรของปุ่มจะชื่อว่า Bt1 นะคะ ใช่ Bt 1 และ Click คลิกที่ตัวแปร Botto n ของเราเ ดี๋ยวไปดูนะคะ ทำได้หรือยัง เด็ก ๆ ฝั่ง ชื่อทางฝั่งขวามือแม่บอกแล้ว ว่าเป็นตัวแปรนะคะ ห้ามเป็นภาษาไทย บางคนฟอนต์ยังเป็นภาษาไทยอยู่เลย ต้องแก้นะคะ ใช้ภาษาไทยไม่ได้ ตัวแปรคอมพิวเตอร์ไม่รู้จัก ถ้าเป็นภาษาไทย ตัวแปรต้องเป็นภาษาอังกฤษ และบอกแล้ว ว่าตัวแปรต้องใช้ตัวแรกเป็นตัวใหญ่ เราจะได้ไม่ไปสับสนกับในโค้ดน่ะ บางทีในโค้ดมันมีตัวเล็ก มันจะซ้ำ ตัวแปรแรก ตัวแปรที่ 1 คือ ปุ่ม ใช้คำว่า Bt 1 แล้วก็ตามด้วยคำว่า</w:t>
      </w:r>
      <w:r>
        <w:t xml:space="preserve"> </w:t>
      </w:r>
      <w:r>
        <w:t xml:space="preserve">“</w:t>
      </w:r>
      <w:r>
        <w:t xml:space="preserve">Click</w:t>
      </w:r>
      <w:r>
        <w:t xml:space="preserve">”</w:t>
      </w:r>
      <w:r>
        <w:t xml:space="preserve"> </w:t>
      </w:r>
      <w:r>
        <w:t xml:space="preserve">ติดกันนะคะ ตามหลักการตั้งชื่อตัวแปร ไม่มีเว้นวรรค ไม่ใช้อักขระพิเศษ ตัวเลขได้ อักขระพิเศษตัวแปร มีตัวแปรห้ามนะคะ วันนั้นเอามาตรฐานหน่อยก็คือชื่อภาษาอังกฤษแน่นอนแล้วล่ะค่ะ แต่ให้เริ่มต้นด้วยตัวใหญ่ จำดี ๆ นะเด็ก ๆ ตัวแปรนะคะ ฝั่งนี้ตัวแปร ชื่อภาษาอังกฤษขึ้นต้นด้วยตัวใหญ่ ห้ามเว้นวรรค ห้ามใช้สัญลักษณ์พิเศษ ใส่ตัวเลขได้ โอเคไหม นะคะ วัดแรกเลยปุ่ม Control ที่เราจะใช้ กลับมาหน้า Block เรียบร้อยแล้วให้เด็ก ๆ คลิกที่ ตัวแปรที่ชื่อว่า Bt1 ของเรานะ เล่นแล้วเลือกเลือกตัวไหน เพราะฉะนั้นเมื่อกี้อธิบายเป็นไทยไปแล้ว ว่าถ้าเราเมื่อเรากดปุ่ม กดปุ่มนั้นปุ๊บ ข้อความทักทายจะขึ้นมาใช่ไหมคะ When อะไรเกิดอะไรขึ้น ใช่ยังไม่คิดสิ เป็น When นี้เมื่อไปทำอะไรกับปุ่มเพราะฉะนั้นต้องตามด้วยชื่อปุ่มใช่ไหม เลือกตัวแรกครับ เลือกตัวแรกมาวาง ดูคำอธิบายใน Block แรก เพราะมันเป็นที่แม่บอก ว่าเมื่อมีการทำกับไอ้ปุ่ม bt1 นี่ ทำอะไรมันเห็นไหมคะ ในBlock ที่ 2 ดูนะคะ เมื่อWhen bt1 โดนทำอะไร เมื่อมีการนี่ นี่เมื่อมีการกระทำกับวัตถุที่ชื่อว่า bt1 ปุ๊บ สิ่งที่เราจะกระทำกับวัตถุนั้น คื อมันจะมี Click มี Lock Click มี Touch Touch Down Shut up ใช้กับเมื่อไรเมื่อหน้าจอเป็นแบบไหนแบบสัมผัสใช่ไหมคือสัมผัสใช่ไหมคะ ทัดดาวน่าจะเป็นไอ้ปัดขึ้นปัดลงลึกถึงอันนั้นน่ะ คือมันจะไปใช้กับลักษณะของ การควบคุมในโหมดนี้นะคะ เห็นไหมคะ จะมี 1 คลิกเมื่อเราต้องการให้มีการคลิกเกิดขึ้น ตัวที่ 2 บอก Long Click นั่นก็คือกันพี่กดเมาส์ค้างวันที่เพราะเราเลือกวัตถุชิ้นนั้นแล้วกดเมาส์ค้างเพื่อลากไปวางนั่นคือลองคลิกนะคะ ส่วนที่ 3 Plus Touch Down นี่ให้หมายถึงใครที่ใช้ iPad iPad มันจะมีให้ใช้นิ้วใช้นิ้วสัมผัสหน้าจอแล้ว หรือ หรือในแอปนะใ น mobile ที่นั่นก็คือ Touch down คือเลื่อนลง เลื่อนลง เลื่อน เลื่อนเลื่อนหน้าจอลงนะ Touch up ก็คือเลื่อนขึ้นใช่ไหม ใช้นิ้วการสัมผัสแบบใช้การเลื่อนขึ้นอย่างนี้นะคะ นั่นก็คือลักษณะเพราะฉะนั้นเมื่อวัตถุชิ้นนั้นเราต้องการให้มันทำอะไร ให้เรามันเลือกตรงนี้ นึกออกนะลูก เพราะฉะนั้นแต่อันแรกเมื่อกี้แม่บอกแล้วอ่ะเราจะไปให้สั่งกดปุ่มนั้นใช่ไหมกดปุ่มนั้นนะคะ กดปุ่มวันนั้นเราจะเลือกอะไรคะ เลือกอะไรดอมไเมื่อต้องการให้ปุ่มนั้นโดนกดดที่ 1 กดปุ่มกด เพราะฉะนั้นเราคลิก คลิกนะคะ When bt1 เมื่อ bt1 โดนคลิกน่ะ โดนกดปุ๊บลูกให้ทำอะไรเห็นไหมไม่ได้มีช่องต่อมาช่องที่ 2 ข้างล่างแถวที่ 2 Do Do คือทำ คำสั่ง do คือทำ เราจะให้มันทำอะไรเมื่อกี้แม่บอกว่าให้มันแสดงคำว่าคำทักทายที่อยู่ใน Label ฉะนั้นคำว่า</w:t>
      </w:r>
      <w:r>
        <w:t xml:space="preserve"> </w:t>
      </w:r>
      <w:r>
        <w:t xml:space="preserve">“</w:t>
      </w:r>
      <w:r>
        <w:t xml:space="preserve">สวัสดี</w:t>
      </w:r>
      <w:r>
        <w:t xml:space="preserve">”</w:t>
      </w:r>
      <w:r>
        <w:t xml:space="preserve"> </w:t>
      </w:r>
      <w:r>
        <w:t xml:space="preserve">ในลาเบลจะต้องมาโชว์ใน ดูตัวที่จะใช้ ก็คือเราต้องคลิกอะไรคะ คลิก Say hi เซย์ไฮลูกอ่ะที่เซฮายในคอมพิวเตอร์นี่ ข้อความที่เราพิมพ์นี่ คอมพิวเตอร์มันจะไม่รู้จัก เราต้องมากำหนดค่าให้มัน อย่างที่แม่บอกนะ ตัวแปรที่เราใช้คืออะไร คะชื่อว่าอะไรคะ ใช่ป่ะ สิ่งที่จะให้ Do ทำ Say hi ก็คืออันนี้ ทำอย่างไร ถึงจะมาได้ดูใหม่ช้า ๆ นะคะ บ้านไหนไม่ใช้ถ้ามันผิดพลาดอื่น Block ไหนมารับผิด ดูนะเด็ก ๆ มันมีถังขยะเห็นไหม ลูกลากโดยการคลิกเมาส์ค้างใช่ไหมหรือ Long Click น่ะนี่คือลักษณะของลองคลิกเนี่ยในบล็อกที่ 2 ที่คำว่าดูเนี่ยสิ่งที่อยากให้มันทำเมื่อมีการคิดกลุ่ม bt1 นั่นก็คือให้มันแสดงใช่ไหมให้มันสิให้มันให้มันแสดงคำว่าใน Label ของเราน่ะ ก่อนมันจะแสดงได้นี่ เราก็ต้องมาเลือกช่องนั้น เลือก Set นี่ นั่นก็คือมันเลือกมาแล้วว่าสิ่งที่เราจะทำนี่ เกิดจากการนำ Set ของ Say hi นะคะ อันนี้มันพระช่วยเลือก ว่าจะเลือกใช้ตัวไหนแตกของเราคือคือบางทีบางคนเลือกผิดบล็อกเกิดเมื่อกี้แม่ไม่ได้บอกนะ สมมติแม่ไม่ได้บอกเรายังอยู่ที่ตัวนี้อยู่เหมือนเดิมนี่ แล้วก็มาดึงตัวนี้ตามแต่ชื่อมันไม่ตรงใช่ไหม สิ่งที่เราอยากให้แสดงก็คือตรงคำว่า</w:t>
      </w:r>
      <w:r>
        <w:t xml:space="preserve"> </w:t>
      </w:r>
      <w:r>
        <w:t xml:space="preserve">“</w:t>
      </w:r>
      <w:r>
        <w:t xml:space="preserve">Say Hi</w:t>
      </w:r>
      <w:r>
        <w:t xml:space="preserve">”</w:t>
      </w:r>
      <w:r>
        <w:t xml:space="preserve"> </w:t>
      </w:r>
      <w:r>
        <w:t xml:space="preserve">เราก็มาเลือกเปลี่ยนตรงนี้ได้ไหมคะ นะคะ สิ่งที่ต้องมาที่ต้องการให้ทำให้มันทำอะไร อันแรก Text Text คือข้อความ อธิบายก่อนนะคะ Set อะไร กำหนดให้ตัวแปรที่ชื่อว่า Say hi ตัวแปรนี้ เป็น Text นะคะ font Size ขนาดใช่ไหม font size คือ ขนาดตัวอักษรใช่ไหมคะ Block Label Custom ขนาดของBlock Label ที่กำหนดเองขนาดตัวอักษรกำหนดเอง Number of Line เลือกรูปแบบให้กับลักษณะของอัปเดตนี้แต่ของเราเนี่ยรูปแบบที่มันจะแสดงออกมา ก็คือให้แสดงเป็นข้อความไง เสร็จแล้วแสดงเป็นคำว่าอะไร คำว่า</w:t>
      </w:r>
      <w:r>
        <w:t xml:space="preserve"> </w:t>
      </w:r>
      <w:r>
        <w:t xml:space="preserve">“</w:t>
      </w:r>
      <w:r>
        <w:t xml:space="preserve">Label</w:t>
      </w:r>
      <w:r>
        <w:t xml:space="preserve">”</w:t>
      </w:r>
      <w:r>
        <w:t xml:space="preserve"> </w:t>
      </w:r>
      <w:r>
        <w:t xml:space="preserve">ถูกไหม ต้องการแสดงเป็นคำว่าอะไรลูก ข้อความที่เราต้องการให้มันแสดงคือคำว่าอะไร ลองพิมพ์เข้าไปสิ อยากเว้นก็เว้นไง ไม่เว้นก็ไม่เว้น โอเคไหม ตรงส่วนที่สีชมพูนี่ Block สีชมพูนี่ เห็นไหมคะ จะสามารถใส่อะไรได้ A letter เป็นคำเห็นไหมคะ มันจะขึ้นสังเกตถ้ามีเครื่องหมายคำพูดนี มันคือได้เป็นข้อความได้ เพราะนั้นใส่ภาษาไทยก็ได้นะคะ ดูที่ตัว Block ด้วย รูปแบบแต่ละตัวไม่เหมือนกันนะ Set ดู ดูมาดูที่คำว่า Do อะไร Do set ของ Say hi นี่ ให้เป็นเทียนเต็กนี้ True คำว่า</w:t>
      </w:r>
      <w:r>
        <w:t xml:space="preserve"> </w:t>
      </w:r>
      <w:r>
        <w:t xml:space="preserve">“</w:t>
      </w:r>
      <w:r>
        <w:t xml:space="preserve">สวัสดี</w:t>
      </w:r>
      <w:r>
        <w:t xml:space="preserve">”</w:t>
      </w:r>
      <w:r>
        <w:t xml:space="preserve"> </w:t>
      </w:r>
      <w:r>
        <w:t xml:space="preserve">ค่ะ พร้อมยังพร้อมแล้วกด Preview แล้วกดคลิกเราลืมไปว่าขอโทษ ขอโทษ ขอโทษ เดี๋ยว ๆ กลับมาที่หน้า Design ก่อน ลบไอ้นี่ออกนะ ลบข้อความออก ให้เลือก back to editing นะคะ ถ้าใครไปหน้าทีวีแล้ว Kick back to Editing ติ้งมาแก้ก่อน Say Hi ก่อนลืม ทำไมเข้าไปนู่นไงแก้ว Say hi ะคะ เอาคำว่า</w:t>
      </w:r>
      <w:r>
        <w:t xml:space="preserve"> </w:t>
      </w:r>
      <w:r>
        <w:t xml:space="preserve">“</w:t>
      </w:r>
      <w:r>
        <w:t xml:space="preserve">สวัสดีค่ะ</w:t>
      </w:r>
      <w:r>
        <w:t xml:space="preserve">”</w:t>
      </w:r>
      <w:r>
        <w:t xml:space="preserve"> </w:t>
      </w:r>
      <w:r>
        <w:t xml:space="preserve">ลบออกก่อนลูกให้มันเป็นไม่มีข้อความในไลน์แบบเนี้ยในลาเบลเนาะให้เป็นเปล่า ๆ ทำไมมันเดี๋ยวนะเด็ก ๆ ดูนะ นี่ Label เราลบ ๆ ข้อความที่จะโชว์ออกก่อนนะลูกให้มันเป็น empty ตรงนี้ ตอนนี้เด็ก ๆ กลับมาหน้า Design ก่อน แล้วลบไปที่ช่อง label แล้วลบข้อความออกหนาวสงกรานต์โอเคแล้วนะ อย่างนี้นะคะ ตรง label นี่ ช่องมันจะแสดงก็ต่อเมื่อเราคลิกออกนะข้อความนั้นน่ะรีวิวดูสิ Block เราใส่แล้วไปหน้าบล็อกแล้วกด Preview แล้วกดคลิกดูได้ไหม ถูกต้องครับ ถูกน่ะ มันถึงจะขึ้น ต้องไม่มีก่อนแล้วถึงมียังหลักการไปไม่ขึ้นอย่างนี้นั่นหมายถึงย้อนกลับให้ดูนะคะ ดูหน้า Design ก่อนนะลูก ในหน้า Design ใน labe l ไม่มีข้อความนะ ข้อความจะขึ้นก็ต่อเมื่อเรากดปุ่มนี้ใช่ไหมหลักการทำงานของมัน เพราะฉะนั้นใน label ตรงข้อความใน labe ให้ลบออก ลบออกไปเลย ให้โบ๋ไม่รับเดี๋ยวไม่มีอะไรเลยถ้าเปลี่ยนจากแสดงข้อความเป็นรูปแทนล่ะ ทำได้ไหม ใช่ไหมหลักการเดียวกันแต่เปลี่ยนจาก lalbel เป็นอะไรแทนลูก ลองมาเปลี่ยนจาก label เป็น Image คลิกเลือกรูปนะคะ มันใหญ่ไง ลดได้ ลดได้ หรือแสดงทั้ง 2 อย่างพร้อมกันก็ได้มันสามารถทำได้มันอยู่ที่เมื่อ เมื่อกำหนดแล้วคลิกแล้วเกิดอะไรขึ้น ใครยัง เดี๋ยว เดี๋ยวถามก่อนใครยังคลิกแล้วไม่ขึ้นดูนะคะ ขึ้นมาครั้งแรกเพราะพี่วิวปุ๊บนี่ ตรงช่อง label จะไม่มีข้อความอะไรถูกไหม แต่เมื่อกดปุ่มข้อความสวัสดีจะขึ้นมาถึงจะถูกนะลูก อย่างนี้ของแฝดไม่ขึ้นหน้า Preview ไปที่ Block แล้วกด Preview ได้หรือยัง ก่อนเราจะทำบอกแล้ว ว่าทุกอย่าง คือ เอาวัตถุใส่ในหน้า Design เสร็จเขียนโค้ดคุมใน Block ว่าน้ำต้องเพิ่มวัตถุในหน้า Design เมื่อเสร็จแล้วก็ไปสั่งมันที่ Block นะคะ เพราะเราดูนะคะ ในThunkable เราใช้งานมี 2 ส่วน คือ Design ดีไซน์สำหรับออกแบบออกแบบวางวัตถุหรือชิ้นงานของเรานี่ ตรงนี้มีอะไร มีวัตถุนี้ มี Text ไหม ก็คือในหน้าแอป 1 หน้านี่ เราอยากให้มันมีอะไรบ้าง มี Text หรือเปล่า มีรูปภาพไหมครับ มี Block หรือเปล่าเมื่อเราออกแบบเสร็จนะคะ เราก็ต้องไปที่หน้า Block เพื่อสั่งการทำงานให้แอปนั้นน่ะ ในหน้านั้นน่ะ หน้าที่เราออกแบบทำอะไรเราอยากให้มันทำอะไร ในBlock นะ เราก็จะไปเขียนโค้ดผ่านแต่ไม่ต้องเขียนไงให้ลากมาโอเคนะ อันนี้คือตัวอย่างที่ 1 อ่ะเดี๋ยวมาดูต่อมาดูต่อ อยากดูต่อแล้วใช่ไหม อยากทำต่อแล้ว ใส่ขึ้นแต่ข้อความไม่เร้าใจ ใส่เสียงไหม ไม่ออกมาพอกดปุ๊บแล้วขึ้น มันก็จะขึ้นว่า</w:t>
      </w:r>
      <w:r>
        <w:t xml:space="preserve"> </w:t>
      </w:r>
      <w:r>
        <w:t xml:space="preserve">“</w:t>
      </w:r>
      <w:r>
        <w:t xml:space="preserve">สวัสดีค่ะ</w:t>
      </w:r>
      <w:r>
        <w:t xml:space="preserve">”</w:t>
      </w:r>
      <w:r>
        <w:t xml:space="preserve"> </w:t>
      </w:r>
      <w:r>
        <w:t xml:space="preserve">ให้มันเป็นเหมือน เดี๋ยวนะ ขอกลับไป ขอกลับไปหน้า ถ้าเรา… ผลลัพธ์เราถูกแล้วนะคะ เวลาเราจะกลับไปหน้าปกติ ก็คือให้เราคลิกที่ back to editting นะคะ เด็ก ๆ แม่จะกลับไปมันจะสามารถย้อนกลับไปที่หน้าดีกลับไปที่หน้า Block ก่อน เพราะตอนสั่งทำงานคือเราเริ่มจากหน้า Block มาเ ราทำเริ่มต้นเราจะอยู่ที่หน้า Design น่ะ อจะให้แสดงรูปด้วยแล้วก็ทำอะไรนะ มีเสียงด้วยใช่ไหมคะ เอารูปก่อนได้ไหม เอารูปก่อน ก็ ก็เอารูปใส่เข้ามา ใส่รูปแล้วทีนี้สิ่งที่เราจะต้องทำ ก็คือ ก็ต้องไปเลือกรูป อัปโหลดรูปนะ รูปนี่ ก่อนที่จะมีลูกมาวางนี่ มันจะมีเป็นกรอบของลูกนะ แต่ตัวรูปที่เราจะเอามาวางเราต้องคิดคำว่า</w:t>
      </w:r>
      <w:r>
        <w:t xml:space="preserve"> </w:t>
      </w:r>
      <w:r>
        <w:t xml:space="preserve">“</w:t>
      </w:r>
      <w:r>
        <w:t xml:space="preserve">Upload File</w:t>
      </w:r>
      <w:r>
        <w:t xml:space="preserve">”</w:t>
      </w:r>
      <w:r>
        <w:t xml:space="preserve"> </w:t>
      </w:r>
      <w:r>
        <w:t xml:space="preserve">ยังไม่มีรูปเราก็ไปหาก่อนนะ ก็อบไฟล์ใช่ไหม เอาเป็นรูปอะไรสวัสดี หารูปสวัสดี Siri เปิด Google แล้วก็ Search หาอย่างนี้แล้วก็มาคลิกค้นรูป สวัสดีครับ สวัสดีค่ะ คุณแม่ Download รูปนี้นะคะ เดี๋ยวเอาลงไปในในนั้นมันก็จะไปถ้ามันใหญ่เกินมันจะบอก มันจะบอกให้ไม่ถึง รูปไม่ต้องใหญ่มาก เยอะแยะเลยเห็นไหมคะ อย่าลืมนะคะ บางรูปนี่ บางรูปนี่ อาจจะไม่ใช่รูปฟรีนะ ถ้าเป็นไปได้ก็วาดรูปมาใช้เองนะคะเด็ก ๆ คลิกแล้วไม่ได้เราจะไม่เอา เราหารูป แล้วนะคะ อย่าใช้เวลานานเอาเอารูปอะไรก่อนก็ได้นะเด็ก ๆ พอได้แล้วเราก็กลับมาหน้า Thunkabel เราแล้วก็คลิกที่ Pictures เห็นไหมคะ แล้วคิดคำว่าอัพโหลดไฟล์ แม่เอาไว้ที่ Pictures นะคะ แม่ได้แล้วนะคะ อันนี้ไม่ได้กำหนด ว่าเมื่อคลิกแล้วแสดงภาพ มันต้องซ่อนกัน เอาไว้ก่อนเ อาไว้ก่อน ให้เห็น ว่าถ้าไปดู Preview ดูนี่ ยังไม่ได้กำหนดเลยนะ เพราะ Previewดูเนี่ยมันก็จะขึ้นมาอยู่แล้วนะก็คือถ้าเราเปลี่ยนจากอันนี้เป็นแสดงรูปแทนเอาข้อความสังเกตว่าถ้าเลื่อนเข้ามาจอก็จะเลื่อนเข้ามาด้วย ต่อไปเปิดไว้ไง เปิดไว้ อะไรนะ มีคนแอบหลัง นั่งเฮ็ดอยู่กันหลับกันแล้ว นะ มันยังไม่ซ่อนเดี๋ยวขอซ่อน Image Visible ก็คือไม่แสดง พอคลิกแล้ว ต้องให้มัน พลาดไปตัวหนึ่ง Toggle Visible Image ให้มัน Show Show ต้องใช้คำว่า</w:t>
      </w:r>
      <w:r>
        <w:t xml:space="preserve"> </w:t>
      </w:r>
      <w:r>
        <w:t xml:space="preserve">“</w:t>
      </w:r>
      <w:r>
        <w:t xml:space="preserve">Show</w:t>
      </w:r>
      <w:r>
        <w:t xml:space="preserve">”</w:t>
      </w:r>
      <w:r>
        <w:t xml:space="preserve"> </w:t>
      </w:r>
      <w:r>
        <w:t xml:space="preserve">Show เดี๋ยว ๆ ขาดไปส่วนหนึ่ง มันต้องให้ซ่อน ซ่อนเสร็จแล้วค่อยแสดง เดี๋ยวขอกลับไปย้อนดูแอปเดิมตัวเองก่อนนะคะ ขอกลับไปดูงานเก่าแป๊บหนึ่ง ถ้ากด Play มันเปิดนี่ ดู Block อันนี้ Speak ปวดขี้ ไม่ค่อยได้เขียนแล้วก็ไม่จำหรือเปล่านี่ เจอแล้ว Set Visible Tool เจอ Code ที่บอกว่า Visible True ขอลอง เจอแล้วครับ ๆ ๆ เดี๋ยวทำไมหายหมด อ้าว อ๋อ Block อยู่ที่ Visible to โอเค Visible to ไม่ขึ้น อะไรผิดไป ขอกลับไปที่ Design คลิกอันนี้ปุ๊บ visible ก่อน ยังไม่ได้เลือก Picture เหรอ ใหม่ ๆ Image visible on เมื่อคลิกแล้ว Visible กลับมา Block Visible to ได้แล้ว ดูนะ เมื่อกี้เด็ก ๆ มาดูนะคะ เปลี่ยนจากข้อความนะ ดู Design นะขาดเป็นท่อนหนึ่งก็คือเราเราเพิ่ม Image เข้ามา แต่เราซ่อน ซ่อนรูปที่เราจะแสดงไว้ก่อนนะลูก วิธีการซ่อนรูปภาพ ก็คือคำสั่งนี้นะคะ Visible เห็นไหม รูปที่เราจะให้แสดงเมื่อกี้นะ รูปที่เราต้องการให้แสดงน่ะ แล้วเราต้องซ่อนมันไว้ก่อน โดยเรามาคิดที่ Visible รูปจะหายไปใช่ไหม ตอนนี้เด็ก ๆ ต้องอยู่ที่หน้า Design ก่อนนะคะ หลักการ ก็คือเดี๋ยวจะเอา… ต้องการให้คลิกแล้วรูปแสดงขึ้นมาใช่ไหม เพราะฉะนั้นเราก็ให้ไปเพิ่มรูปเข้ามา แล้วรูปที่เข้ามานี่ ตรงหน้า Property เด็ก ๆ ต้องซ่อนรูปที่เราต้องการให้แสดงก่อน ซ่อนไว้โดยคลิกที่คำว่า</w:t>
      </w:r>
      <w:r>
        <w:t xml:space="preserve"> </w:t>
      </w:r>
      <w:r>
        <w:t xml:space="preserve">“</w:t>
      </w:r>
      <w:r>
        <w:t xml:space="preserve">visible</w:t>
      </w:r>
      <w:r>
        <w:t xml:space="preserve">”</w:t>
      </w:r>
      <w:r>
        <w:t xml:space="preserve"> </w:t>
      </w:r>
      <w:r>
        <w:t xml:space="preserve">ที่เป็นรูปดวงตา นั่นคือการซ่อนรูปนี้ไว้ ทีนี้แล้วเราไปสั่ง Coding ไป Block ไปที่ Block ให้เด็ก ๆ ไปที่ Block คำสั่งนั้นก็ คือเมื่อเรากดปุ่มใช่ไหมคะ เมื่อ BT1 When BT1 เมื่อมีการกดปุ่ม ที่ปุ่มสิ่งที่ยังตามให้ทำก็คือให้ไปที่รูปรูปนั้นต้องให้มันทำอะไรเมื่อเราไปวิสิเบิลมันไว้เราก็ต้องให้มัน visible กลับมา True True คือเป็นจริงกำหนดเงื่อนไข ว่าทำเมื่อเป็นจริง ถ้าไม่จริงไม่ทำ Click true แล้วกด Preview ดู เราไม่มีรูปเห็นไหมคะ เราไม่มีรูปแต่เมื่อกดปุ่มคลิก นี่นะคะ ใจเย็น ๆ ขอโทษ กดผิด ขอโทษที ขอโทษทีมือไวใจเร็วไปหน่อย ตอนนี้แม่ให้เด็ก ๆ เอารูปมาใช้ใช่ไหมก็คือความต้องการคำสั่งในหน้านี้ก็คือเมื่อกดปุ่มนี้ปุ๊บจะแสดงรูป แต่ละรูปว่าเอามาครั้งแรกนี่ เด็ก ๆ จะต้อง… มันมีรูปใช่ไหม มันมีรูปแบบนี้ทีนี้แม่ก็เลยบอก ว่าเอามาในครั้งแรกนี่ เราต้องซ่อนภาพมันเสียก่อน ไม่ให้มันเห็นถ้ามีรูปเราก็คลิก visible รูปจะหายไปเห็นไหมคะ เสร็จแล้วตรงค่าใน Block นะคะ ตัวแปรที่จะใช้ชื่อว่าเมื่อ When by1 นี่ สิ่งที่เราต้องการให้ทำกับ image เราก็มาเลือกพี่ Set image visible เลือกตัวนี้มาใช้ Visible ก็คือให้มันแสดงแล้วต้องมาคิดตรงนี้ด้วยว่ากำหนดให้เป็น True ก็คือเมื่อมีการคลิกปุ่มนี้จริงเห็นไหมคะ True ก็คือเป็นจริงมันถึงจะแสดง แล้วกด Preview ดู ได้ไหม อันเดิมก็อยากให้มี อันเดิมที่อยากให้มีก็คือเมื่อ text ใช่ไหมคะ เมื่อ Say Hi เดี๋ยวจะเปลี่ยนเป็นเสียงแทน ให้มีเสียงให้นี้นะ ไม่จำ ไม่จำ ผมนี่แหละแหละไม่จำ เห็นไหมคะ ถ้าให้มันพูดนี่ Blockที่เราจะใช้อยู่ที่ speech นะเด็ก ๆ หาเจอล่ะ ดูนะคะ เมื่อปุ่มนี้ ปุ่มกดคลิก คลิกที่ปุ่ม สิ่งที่เราต้องการ ก็คือต้องการให้มันพูดคำว่า</w:t>
      </w:r>
      <w:r>
        <w:t xml:space="preserve"> </w:t>
      </w:r>
      <w:r>
        <w:t xml:space="preserve">“</w:t>
      </w:r>
      <w:r>
        <w:t xml:space="preserve">สวัสดีค่ะ</w:t>
      </w:r>
      <w:r>
        <w:t xml:space="preserve">”</w:t>
      </w:r>
      <w:r>
        <w:t xml:space="preserve"> </w:t>
      </w:r>
      <w:r>
        <w:t xml:space="preserve">นั่นแหละ Blockที่จะใช้อยู่ที่นี่นะคะ Feature ที่ชื่อว่า speech เลือก Say ข้อความที่จะ Say ก็คือคำว่าอะไรภาษาต้องเลือกด้วยนะคะ เพราะเราใช้ภาษาอะไรคะ ภาษาไทย ต้องเปลี่ยนเป็นภาษาไทย S T H A I เมื่อมีการกดปุ่มนี้ปุ๊บ สิ่งที่จะทำ ก็คือให้มันพูดคำว่า</w:t>
      </w:r>
      <w:r>
        <w:t xml:space="preserve"> </w:t>
      </w:r>
      <w:r>
        <w:t xml:space="preserve">“</w:t>
      </w:r>
      <w:r>
        <w:t xml:space="preserve">สวัสดีค่ะ</w:t>
      </w:r>
      <w:r>
        <w:t xml:space="preserve">”</w:t>
      </w:r>
      <w:r>
        <w:t xml:space="preserve"> </w:t>
      </w:r>
      <w:r>
        <w:t xml:space="preserve">สวัสดีในภาษาไทยนะคะ Preview เสียงคือบ่ออก ไม่มี Sound ภาษาไทย ลอง ลองใช้ Hello สิ แสดงว่าเรายังไม่มี ภาษาไทยนะคะ โอเคเข้าใจแล้ว ถ้าเป็นภาษาอังกฤษไม่ขึ้น ถ้าเป็นภาษาไทยไม่ได้มีเสียงเราไม่มี มันต้องเพิ่มเสียง Sound ภาษาไทยเข้าไปด้วยแต่เรายังไม่มี Siri ก็มีแล้วนี่ ทำไมไม่ขึ้นหว่า Siri ไม่ขึ้น</w:t>
      </w:r>
    </w:p>
    <w:p>
      <w:pPr>
        <w:pStyle w:val="BodyText"/>
      </w:pPr>
      <w:r>
        <w:t xml:space="preserve">(เสียงแอปพลิเคชัน) Hello</w:t>
      </w:r>
    </w:p>
    <w:p>
      <w:pPr>
        <w:pStyle w:val="BodyText"/>
      </w:pPr>
      <w:r>
        <w:t xml:space="preserve">(อาจารย์สุธิรา) มันมีคำนี้ มันไม่มีคำ คำว่า</w:t>
      </w:r>
      <w:r>
        <w:t xml:space="preserve"> </w:t>
      </w:r>
      <w:r>
        <w:t xml:space="preserve">“</w:t>
      </w:r>
      <w:r>
        <w:t xml:space="preserve">สวัสดีค่ะ</w:t>
      </w:r>
      <w:r>
        <w:t xml:space="preserve">”</w:t>
      </w:r>
      <w:r>
        <w:t xml:space="preserve"> </w:t>
      </w:r>
      <w:r>
        <w:t xml:space="preserve">มันต้องเอาคำภาษานั้นน่ะ มาลง แล้วถ้ามันมีเดี๋ยวลองดูสวัสดีเฉย ๆ อยากรู้ อยากรู้ สวัสดีเฉย ๆ มีไหม เอาไว้ใจเลยสวัสดีค่ะ มีอะไรเป็นไปได้อย่างไร ไม่มีภาษาไทย น้อง Siri ก็มีแล้วน่ะ อยากรู้ แสดงว่าคำนี้ภาษาไทยยังไม่มี ลอง ก ไก่ ได้ไหม คาใจ ๆ ไม่ได แสดงว่าspeech ภาษาไทยไม่มี อาจจะต้องเพิ่ม อันนี้ใน speech มันมีแต่ Feature speech มีแต่ภาษาอังกฤษ นี่หลักการแบบเบสิคเลยนะ แค่กดปุ่มแล้วทำอะไรได้นะคะ บางตัวก็มีข้อจำกัด เหมือนภาษาเรายังไม่มีภาษาไทย เดี๋ยวไปดูวิธี เพิ่มเติมให้นะคะ เดี๋ยววันนี้สิ่งที่อยากให้ทำเพื่อเราจะมาทำงานในชิ้นต่อไปนั่น ก็คือเตรียมภาพ หนังสือที่เราจะทำ ทำอะไรดี เราจะแบ่งกันนะคะ แบ่งฝั่ง แบ่งทีม ไม่ใช่แบ่งฝั่งแบ่งทีม 1 1 1 ตอนนี้ภาษาอังกฤษได้แล้วให้เลือกภาพคำศัพท์ที่มันตรงกับคำศัพท์ภาษาอังกฤษที่เราจะเอามาทำแอป นึกออกนะ 5 หาคำนะคะ ไม่ต้องเอาคำยากนะลูก ให้คน5 ภาพที่จะนำมาใช้เป็นคำศัพท์ 5 รูปนะคะ ก็ไม่ควรเป็นหมวดกระจัดกระจาย เช่น อ่านพากย์ไทยขนมก็ขนมไปเลย 5 รูป 5 รูป กออกไหมงั้น เค้ก แหวน แยมโรลอะไรอย่างเงี้ยนั่นก็คือ 5 ลูกถ้าใครจะเอาต้นไม้ก็ต้นไม้ 5 อย่างให้มันเป็นหมวดเที่ยวกันนะคะ ถึงเวลาทำหนังสือ 1 เล่มเรื่องของต้นไม้กับต้นไม้เรื่องของอาหารก็อาหารนะ โอเคไหมคะ อย่างน้อย 5 ภาพ มันเข้าใจ ค้นรูปไว้เพื่อมาใช้ประกอบ หารูป โอเคนะ สัปดาห์หน้าคือเข้ามาแล้วไม่มานั่งคนในห้องแล้ว ไม่อย่างนั้นมันจะเสียเวลาแล้วนะ หารูปรอไว้เลยส่งเข้าอะไร Google Drive ตัวเองไว้นะ พอสัปดาห์หน้ามาเราเปิดแม่บอกว่านำภาพนำมาใช้ Design จะใส่รูปลงไปตรงไหนอะไรยังไงให้มีข้อความไว้เลยนะคะ อย่างน้อยต้องมีลูกเพื่อจะมาใช้งาน 5 ลูกแล้วล่ะ โอเคนะ เพิ่มอีกอันหนึ่ง Video ถึงว่าไอ้ภาพที่เราเลือกมาใช้เป็นเรื่องเกี่ยวกับอะไร ก็หาวีดีโอที่เกี่ยวข้องกับเรื่องนั้นก็เดี๋ยว ๆ หามาสิ หามาไว้ หาเอานั่นแหละก็แม่จะเอาวีดีโอลงลงวีดีโอวันทำอย่างไร อย่างนั้นก็ต้องหาไว้แค่เป็นตัวอย่างแค่เรื่องเดียวก็พอทำเป็นไปเลย ทั้งเป็นไฟล์แล้วก็เป็น YouTube ลิงก์ไว้นะ ทำเป็นหมวดหมู่ไว้นะคะ เด็ก ๆ ทำโฟลเดอร์ตัวเองไว้ก็ได้ของน้องไปลามาหางานจะได้รู้ว่างานนี้วิชาทำแอปนี่ ข้อมูลที่ให้หาไว้อยู่ในนี้เปิดมาปุ๊บดึงออกมาใช้งานได้เลยนะคะ อย่างน้อย 5 ลูกแล้วก็วีดีโอ 1 เรื่องที่เกี่ยวข้องกับเรื่องที่ตัวเองจะทำนั่นแหละ โอเคนะ เป็นตัวอย่างนะคะ จะได้ไม่เสียเวลา ทีนี้เราจะไม่ทำแค่หน้าเดียว เพราะมันจะต้อง Application มันจะไม่ได้มีแค่หน้าเดียวจบนะมันจะมีไฟหน้าต่อไปเลยหา 5 ว่า ไอ้หน้านี้ทำอย่างไร จะไปหน้านี้ทำยังไงจะกลับมานะทำอย่างไร เราจะได้ทำหน้าที่ต่อเนื่องไปนะคะ ในสัปดาห์หน้าเพราะฉะนั้นเตรียมภาพประกอบอย่างน้อย 5 ภาพนะคะ และวิดีโอประกอบ 1 เรื่อง โอเคนะคะ ค้นมาเรียบร้อย เราจะไม่มานั่งค้นในห้องนะคะ สั่งไว้ก่อนแล้วนะ มาถึงเวลา ก็คือพร้อมเอารูปลงในแต่ละซีนเลยนะคะ เพราะสังเกตว่า Thunkable มันจะแสดงหน้าเป็นซีนที่ 1 เนาะในตัวอย่างเนี่ยเหมือนงานเดิมที่แม่พี่ ๆ เขาทำไว้นี่ เห็นไหมคะ ซีนมันจะมีหลายชิ้นเลยมันไม่ได้มีแค่ 1 หน้าเห็นไหมนิ่มอันนี้น่ะภาษาอังกฤษน่ะให้ถึง แม่ให้ถึงเท่าไร คำศัพท์ภาษาอังกฤษหน่อยเขามี a-z ที่จะให้ ทีละตัวอักษรไหมไม่ใช่คำ ที่แม่อยากให้มันเล่นอย่างนี้ให้ดูใช่ไหมพอกดนิแล้วเข้า YouTube หาไว้ วันนั้นก็ต้องไม่ให้เป็นการเสียเวลาสำหรับ สัปดาห์นี้พอแค่นี้นะคะ มีเวลาเหลือก็คือหารูป แล้วก็หาวีดีโอ ไว้ได้เลยนะคะ โอเคค่ะ ขอบคุณพี่ล่ามค่ะ สำหรับวันนี้ขอบคุณค่ะ เจอกันสัปดาห์หน้า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ปี 2) (เช้า) 030766 แมน</dc:title>
  <dc:creator/>
  <cp:keywords/>
  <dcterms:created xsi:type="dcterms:W3CDTF">2023-10-04T07:19:22Z</dcterms:created>
  <dcterms:modified xsi:type="dcterms:W3CDTF">2023-10-04T07: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กรกฎาคม 2566 เวลา 13.26 น.</vt:lpwstr>
  </property>
  <property fmtid="{D5CDD505-2E9C-101B-9397-08002B2CF9AE}" pid="3" name="subtitle">
    <vt:lpwstr/>
  </property>
</Properties>
</file>